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Musician Internship Position at Brisbane Cultural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Internship Coordinator</w:t>
      </w:r>
    </w:p>
    <w:p>
      <w:pPr>
        <w:pStyle w:val="BodyText"/>
      </w:pPr>
      <w:r>
        <w:t xml:space="preserve">[Music Organization Name]</w:t>
      </w:r>
    </w:p>
    <w:p>
      <w:pPr>
        <w:pStyle w:val="BodyText"/>
      </w:pPr>
      <w:r>
        <w:t xml:space="preserve">[Organization Address]</w:t>
      </w:r>
    </w:p>
    <w:p>
      <w:pPr>
        <w:pStyle w:val="BodyText"/>
      </w:pPr>
      <w:r>
        <w:t xml:space="preserve">Brisbane, QLD 4000</w:t>
      </w:r>
    </w:p>
    <w:bookmarkStart w:id="21" w:name="dear-internship-coordinator"/>
    <w:p>
      <w:pPr>
        <w:pStyle w:val="Heading2"/>
      </w:pPr>
      <w:r>
        <w:t xml:space="preserve">Dear Internship Coordinator,</w:t>
      </w:r>
    </w:p>
    <w:p>
      <w:pPr>
        <w:pStyle w:val="FirstParagraph"/>
      </w:pPr>
      <w:r>
        <w:t xml:space="preserve">I am writing to express my enthusiastic interest in the Musician Internship position at [Organization Name], as advertised on the Queensland Music Festival website. With a profound passion for musical innovation and a deep admiration for Brisbane's vibrant cultural landscape, I am confident that this internship represents the ideal springboard for my professional development as an artist while allowing me to contribute meaningfully to Australia's dynamic music ecosystem.</w:t>
      </w:r>
    </w:p>
    <w:p>
      <w:pPr>
        <w:pStyle w:val="BodyText"/>
      </w:pPr>
      <w:r>
        <w:t xml:space="preserve">Having cultivated my musical identity through formal training at the Queensland Conservatorium Griffith University and immersive experiences across Brisbane's live music venues, I have developed a versatile skill set that aligns precisely with your organization's mission. My background encompasses not only technical proficiency on the [Your Instrument] but also extensive experience in collaborative composition, community engagement, and adaptive performance techniques – all essential for navigating the multifaceted demands of modern music internship programs in Australia.</w:t>
      </w:r>
    </w:p>
    <w:p>
      <w:pPr>
        <w:pStyle w:val="BodyText"/>
      </w:pPr>
      <w:r>
        <w:t xml:space="preserve">What particularly excites me about this opportunity is Brisbane's unique position as Australia's "Sunshine State" cultural hub. Unlike Melbourne or Sydney, Brisbane fosters a distinct musical identity where indigenous influences, contemporary electronic experimentation, and traditional acoustic genres coexist organically. I have witnessed this firsthand through my participation in the</w:t>
      </w:r>
      <w:r>
        <w:t xml:space="preserve"> </w:t>
      </w:r>
      <w:r>
        <w:rPr>
          <w:iCs/>
          <w:i/>
        </w:rPr>
        <w:t xml:space="preserve">Queensland Music Festival</w:t>
      </w:r>
      <w:r>
        <w:t xml:space="preserve">, the</w:t>
      </w:r>
      <w:r>
        <w:t xml:space="preserve"> </w:t>
      </w:r>
      <w:r>
        <w:rPr>
          <w:iCs/>
          <w:i/>
        </w:rPr>
        <w:t xml:space="preserve">Brisbane Powerhouse's Emerging Artists Program</w:t>
      </w:r>
      <w:r>
        <w:t xml:space="preserve">, and regular performances at iconic venues like The Tivoli and Fortitude Valley's The Zoo. These experiences have deepened my understanding of how local music institutions can amplify community voices while maintaining artistic integrity – a philosophy that resonates deeply with [Organization Name]'s commitment to "culturally inclusive musical innovation."</w:t>
      </w:r>
    </w:p>
    <w:p>
      <w:pPr>
        <w:pStyle w:val="BodyText"/>
      </w:pPr>
      <w:r>
        <w:t xml:space="preserve">During my semester exchange at Griffith University, I collaborated on a community project titled</w:t>
      </w:r>
      <w:r>
        <w:t xml:space="preserve"> </w:t>
      </w:r>
      <w:r>
        <w:rPr>
          <w:iCs/>
          <w:i/>
        </w:rPr>
        <w:t xml:space="preserve">"Riverside Rhythms"</w:t>
      </w:r>
      <w:r>
        <w:t xml:space="preserve">, which involved composing original pieces inspired by the Brisbane River's cultural significance. Working alongside Indigenous elders from the Turrbal and Jagera nations, we created a fusion of didgeridoo melodies with contemporary electronic production – resulting in three performances at South Bank Parklands. This project demonstrated my ability to blend musical traditions while respecting cultural contexts, a skill I would bring to your organization's community outreach initiatives. Furthermore, my role as sound technician for the Brisbane Youth Orchestra allowed me to master audio engineering workflows and develop crucial interpersonal skills when coordinating between artists and technical teams – all transferable assets for this internship.</w:t>
      </w:r>
    </w:p>
    <w:p>
      <w:pPr>
        <w:pStyle w:val="BodyText"/>
      </w:pPr>
      <w:r>
        <w:t xml:space="preserve">What truly sets Brisbane apart in Australia's music scene is its accessibility. Unlike cities where venues operate on tight schedules, our local ecosystem encourages spontaneous collaborations – a reality I've embraced by performing at sunrise sessions at the Riverside Markets and participating in the monthly "Open Mic Sundays" at The Tramway. This environment has taught me to adapt quickly, engage diverse audiences, and transform unexpected opportunities into meaningful connections. I am eager to apply this mindset within your organization's framework while learning from Brisbane's seasoned industry professionals.</w:t>
      </w:r>
    </w:p>
    <w:p>
      <w:pPr>
        <w:pStyle w:val="BodyText"/>
      </w:pPr>
      <w:r>
        <w:t xml:space="preserve">My vision for this internship extends beyond skill acquisition. I aspire to contribute as a cultural bridge-builder between emerging artists and established institutions, particularly through initiatives that support underrepresented voices in Queensland music. Having volunteered with the</w:t>
      </w:r>
      <w:r>
        <w:t xml:space="preserve"> </w:t>
      </w:r>
      <w:r>
        <w:rPr>
          <w:iCs/>
          <w:i/>
        </w:rPr>
        <w:t xml:space="preserve">Musical Futures Australia</w:t>
      </w:r>
      <w:r>
        <w:t xml:space="preserve"> </w:t>
      </w:r>
      <w:r>
        <w:t xml:space="preserve">program at local schools, I understand how early exposure shapes musical futures – a perspective I believe aligns with [Organization Name]'s youth development goals. Moreover, my fluency in [Language if applicable] and experience working with multicultural ensembles would enhance your organization's capacity for inclusive programming in Brisbane's increasingly diverse communities.</w:t>
      </w:r>
    </w:p>
    <w:p>
      <w:pPr>
        <w:pStyle w:val="BodyText"/>
      </w:pPr>
      <w:r>
        <w:t xml:space="preserve">I am particularly drawn to your organization's recent partnership with the</w:t>
      </w:r>
      <w:r>
        <w:t xml:space="preserve"> </w:t>
      </w:r>
      <w:r>
        <w:rPr>
          <w:iCs/>
          <w:i/>
        </w:rPr>
        <w:t xml:space="preserve">Brisbane City Council</w:t>
      </w:r>
      <w:r>
        <w:t xml:space="preserve"> </w:t>
      </w:r>
      <w:r>
        <w:t xml:space="preserve">on the "Music in Public Spaces" initiative. As someone who has performed in unconventional settings like the Story Bridge and Kangaroo Point Cliffs, I understand how location shapes musical experience. My proposal to create site-specific sound installations for this project – integrating environmental sounds of Brisbane's waterways with live instrumentation – demonstrates my proactive approach to artistic growth within your specific context.</w:t>
      </w:r>
    </w:p>
    <w:p>
      <w:pPr>
        <w:pStyle w:val="BodyText"/>
      </w:pPr>
      <w:r>
        <w:t xml:space="preserve">My commitment to lifelong learning mirrors Brisbane's own cultural evolution. While the city remains proud of its iconic music history from the likes of The Go-Betweens and Julia Stone, it actively nurtures new talent through incubators like</w:t>
      </w:r>
      <w:r>
        <w:t xml:space="preserve"> </w:t>
      </w:r>
      <w:r>
        <w:rPr>
          <w:iCs/>
          <w:i/>
        </w:rPr>
        <w:t xml:space="preserve">Queensland Music Office</w:t>
      </w:r>
      <w:r>
        <w:t xml:space="preserve"> </w:t>
      </w:r>
      <w:r>
        <w:t xml:space="preserve">and</w:t>
      </w:r>
      <w:r>
        <w:t xml:space="preserve"> </w:t>
      </w:r>
      <w:r>
        <w:rPr>
          <w:iCs/>
          <w:i/>
        </w:rPr>
        <w:t xml:space="preserve">Musica Viva's Emerging Artists Program</w:t>
      </w:r>
      <w:r>
        <w:t xml:space="preserve">. I am eager to immerse myself in this evolving landscape, absorbing knowledge while contributing fresh perspectives. This internship represents the perfect convergence of my technical foundation, cultural curiosity, and Brisbane-centric artistic vision.</w:t>
      </w:r>
    </w:p>
    <w:p>
      <w:pPr>
        <w:pStyle w:val="BodyText"/>
      </w:pPr>
      <w:r>
        <w:t xml:space="preserve">As an aspiring professional deeply invested in Australia's musical future, I have chosen Brisbane not merely as a location but as a living laboratory for contemporary music practice. The city's unique blend of urban energy and natural beauty – where the river meets the city skyline – fuels my creativity in ways no other Australian destination does. I am prepared to bring my dedication, cultural sensitivity, and collaborative spirit to your team, ensuring I contribute meaningfully from day one.</w:t>
      </w:r>
    </w:p>
    <w:p>
      <w:pPr>
        <w:pStyle w:val="BodyText"/>
      </w:pPr>
      <w:r>
        <w:t xml:space="preserve">I have attached my resume detailing further experiences and would welcome the opportunity to discuss how my skills align with [Organization Name]'s objectives during an interview at your convenience. Thank you for considering my application for this exceptional opportunity within Brisbane's music community. I look forward to contributing to the vibrant soundscape that makes Australia's cultural capital truly extraordinar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specified requirement while maintaining professional depth and contextual relevance to Brisbane's music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09T23:21:39Z</dcterms:created>
  <dcterms:modified xsi:type="dcterms:W3CDTF">2025-12-09T23:21:39Z</dcterms:modified>
</cp:coreProperties>
</file>

<file path=docProps/custom.xml><?xml version="1.0" encoding="utf-8"?>
<Properties xmlns="http://schemas.openxmlformats.org/officeDocument/2006/custom-properties" xmlns:vt="http://schemas.openxmlformats.org/officeDocument/2006/docPropsVTypes"/>
</file>